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n experienced and certified Electrician with a strong background in residential, commercial, and industrial electrical systems, I am excited to apply for the Electrician position at your organization in Brazil São Paulo. With over [X years] of hands-on experience in electrical installation, maintenance, and troubleshooting, I have developed a deep understanding of the unique demands of the Brazilian market. This cover letter outlines my qualifications and enthusiasm for contributing to your team while aligning with the technical and professional standards required for success in Brazil São Paulo.</w:t>
      </w:r>
    </w:p>
    <w:p>
      <w:pPr>
        <w:pStyle w:val="BodyText"/>
      </w:pPr>
      <w:r>
        <w:t xml:space="preserve">My journey as an Electrician began in [City/Region], where I completed formal training at a reputable technical institution, earning certifications such as [specific certifications, e.g., "Technical Degree in Electrical Engineering" or "Professional Electrician Certification"]. Over the years, I have worked on diverse projects ranging from high-rise residential complexes to large-scale commercial facilities, ensuring compliance with local electrical codes and safety regulations. In Brazil São Paulo, where the demand for skilled electricians is consistently high due to rapid urbanization and infrastructure development, my expertise in adapting to regional requirements has been a significant asset.</w:t>
      </w:r>
    </w:p>
    <w:p>
      <w:pPr>
        <w:pStyle w:val="BodyText"/>
      </w:pPr>
      <w:r>
        <w:t xml:space="preserve">One of my core strengths as an Electrician is my ability to combine technical precision with problem-solving skills. Whether it’s diagnosing complex electrical faults or designing efficient wiring systems for new constructions, I approach every task with a commitment to quality and safety. For instance, in [specific project or company name], I led a team that successfully completed the installation of energy-efficient lighting systems for a commercial building, resulting in a 20% reduction in electricity costs for the client. This experience not only reinforced my technical capabilities but also highlighted my ability to deliver results under tight deadlines—a critical factor in Brazil São Paulo’s fast-paced environment.</w:t>
      </w:r>
    </w:p>
    <w:p>
      <w:pPr>
        <w:pStyle w:val="BodyText"/>
      </w:pPr>
      <w:r>
        <w:t xml:space="preserve">Living and working in Brazil São Paulo has provided me with firsthand knowledge of the region’s electrical standards, such as the ABNT (Brazilian Association of Technical Standards) guidelines, which are essential for ensuring compliance and safety. I am well-versed in navigating local regulations, including those related to electrical permits, circuit design, and energy efficiency. This understanding allows me to provide solutions that meet both legal requirements and client expectations. Additionally, my fluency in Portuguese—alongside English—enables effective communication with clients, colleagues, and regulatory bodies, which is vital for fostering collaboration in a multicultural workspace.</w:t>
      </w:r>
    </w:p>
    <w:p>
      <w:pPr>
        <w:pStyle w:val="BodyText"/>
      </w:pPr>
      <w:r>
        <w:t xml:space="preserve">Another aspect of my professional profile that sets me apart is my dedication to continuous learning. The field of electrical work is constantly evolving with advancements in technology and sustainable energy solutions. I regularly attend workshops and training sessions to stay updated on innovations such as smart grid systems, renewable energy integration, and IoT-enabled electrical devices. In Brazil São Paulo, where the adoption of green technologies is gaining momentum, this proactive approach ensures that I can offer cutting-edge solutions to clients seeking modern and efficient electrical systems.</w:t>
      </w:r>
    </w:p>
    <w:p>
      <w:pPr>
        <w:pStyle w:val="BodyText"/>
      </w:pPr>
      <w:r>
        <w:t xml:space="preserve">My passion for the Electrician profession extends beyond technical expertise. I take pride in delivering exceptional customer service and building long-term relationships with clients. In my previous roles, I have received positive feedback for my attention to detail, reliability, and ability to explain complex electrical concepts in a clear and approachable manner. For example, during a project at [specific location or company], I worked closely with homeowners to address their concerns about electrical safety in their newly constructed homes, ensuring they felt confident and informed throughout the process. This client-centric mindset is something I bring to every job, whether it’s installing wiring in a residential property or maintaining power systems for an industrial facility.</w:t>
      </w:r>
    </w:p>
    <w:p>
      <w:pPr>
        <w:pStyle w:val="BodyText"/>
      </w:pPr>
      <w:r>
        <w:t xml:space="preserve">Working in Brazil São Paulo has also honed my ability to thrive in dynamic and challenging environments. The city’s sprawling infrastructure and diverse industries require electricians who can adapt quickly to changing conditions. I have experience working on projects with tight timelines, coordinating with architects, engineers, and contractors to ensure seamless execution. My ability to remain calm under pressure and prioritize tasks efficiently has consistently resulted in successful project completions.</w:t>
      </w:r>
    </w:p>
    <w:p>
      <w:pPr>
        <w:pStyle w:val="BodyText"/>
      </w:pPr>
      <w:r>
        <w:t xml:space="preserve">What excites me most about the opportunity at your organization is the chance to contribute to a team that values innovation and excellence. I am particularly drawn to your company’s focus on [mention specific aspect of the company, e.g., "sustainable energy solutions" or "community development projects"], as it aligns with my personal commitment to making a positive impact through my work. I am eager to bring my technical skills, cultural adaptability, and passion for electrical engineering to your team in Brazil São Paulo.</w:t>
      </w:r>
    </w:p>
    <w:p>
      <w:pPr>
        <w:pStyle w:val="BodyText"/>
      </w:pPr>
      <w:r>
        <w:t xml:space="preserve">In conclusion, I am confident that my experience as an Electrician, combined with my understanding of the Brazilian market and dedication to quality service, makes me a strong candidate for this role. I would be honored to contribute to your organization’s success while growing professionally in Brazil São Paulo. Thank you for considering my application. I look forward to the opportunity to discuss how I can add value to your team.</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4T08:33:29Z</dcterms:created>
  <dcterms:modified xsi:type="dcterms:W3CDTF">2026-07-24T08:33:29Z</dcterms:modified>
</cp:coreProperties>
</file>

<file path=docProps/custom.xml><?xml version="1.0" encoding="utf-8"?>
<Properties xmlns="http://schemas.openxmlformats.org/officeDocument/2006/custom-properties" xmlns:vt="http://schemas.openxmlformats.org/officeDocument/2006/docPropsVTypes"/>
</file>